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abfa623701d67b371c1120bc758537c01a6b1"/>
      <w:r>
        <w:rPr>
          <w:b/>
        </w:rPr>
        <w:t xml:space="preserve">ПРОТОКОЛ ЕЛЕКТРОННОГО АУКЦІОНУ № BSE001-UA-20220513-101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4:3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50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ІМЕНІ МІЧУРІНА, ЄДРПОУ: 03768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3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8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5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4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16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1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5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4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925,21 грн (вісім тисяч дев'ятсот двадцять п'ять гривень 21 копійка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7 503,00 грн (сто двадцять сім тисяч п'ятсот три гривні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50 100,00 грн (чотири мільйони двісті п'ятдесят тисяч сто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17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8:20:24Z</dcterms:created>
  <dcterms:modified xsi:type="dcterms:W3CDTF">2024-05-07T18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